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44C4E" w14:textId="77777777" w:rsidR="0049639E" w:rsidRDefault="0049639E" w:rsidP="0049639E">
      <w:r>
        <w:rPr>
          <w:noProof/>
        </w:rPr>
        <w:drawing>
          <wp:inline distT="0" distB="0" distL="0" distR="0" wp14:anchorId="27E9D5D0" wp14:editId="50BC491B">
            <wp:extent cx="2054225" cy="641350"/>
            <wp:effectExtent l="0" t="0" r="3175" b="0"/>
            <wp:docPr id="2" name="Picture 2" descr="Canajoharie 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anajoharie Library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422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6C0C">
        <w:t xml:space="preserve">                                                                         </w:t>
      </w:r>
      <w:r w:rsidR="00846C0C" w:rsidRPr="00846C0C">
        <w:rPr>
          <w:noProof/>
        </w:rPr>
        <w:drawing>
          <wp:inline distT="0" distB="0" distL="0" distR="0" wp14:anchorId="624D61A8" wp14:editId="4DA8437F">
            <wp:extent cx="1562100" cy="885979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78846"/>
                    <a:stretch/>
                  </pic:blipFill>
                  <pic:spPr bwMode="auto">
                    <a:xfrm>
                      <a:off x="0" y="0"/>
                      <a:ext cx="1584385" cy="8986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803397" w14:textId="77777777" w:rsidR="0049639E" w:rsidRDefault="0049639E" w:rsidP="0049639E">
      <w:pPr>
        <w:rPr>
          <w:b/>
          <w:sz w:val="24"/>
        </w:rPr>
      </w:pPr>
      <w:r w:rsidRPr="0049639E">
        <w:rPr>
          <w:b/>
          <w:sz w:val="24"/>
        </w:rPr>
        <w:t xml:space="preserve">Canajoharie Library Volunteer Application </w:t>
      </w:r>
    </w:p>
    <w:p w14:paraId="4547E705" w14:textId="77777777" w:rsidR="00846C0C" w:rsidRPr="00846C0C" w:rsidRDefault="00846C0C" w:rsidP="0049639E">
      <w:pPr>
        <w:rPr>
          <w:sz w:val="24"/>
        </w:rPr>
      </w:pPr>
      <w:r w:rsidRPr="00846C0C">
        <w:rPr>
          <w:sz w:val="24"/>
        </w:rPr>
        <w:t>Position: Library Page</w:t>
      </w:r>
    </w:p>
    <w:p w14:paraId="72768960" w14:textId="1F40372C" w:rsidR="0049639E" w:rsidRDefault="0049639E" w:rsidP="0049639E">
      <w:r>
        <w:t xml:space="preserve">To apply to </w:t>
      </w:r>
      <w:r w:rsidR="00846C0C">
        <w:t>a</w:t>
      </w:r>
      <w:r>
        <w:t xml:space="preserve"> Volunteer at the Canajoharie Library,</w:t>
      </w:r>
      <w:r w:rsidR="00846C0C">
        <w:t xml:space="preserve"> </w:t>
      </w:r>
      <w:r>
        <w:t>fill out this form completely and neatly.</w:t>
      </w:r>
      <w:r w:rsidR="00846C0C">
        <w:t xml:space="preserve"> This form must be completely filled out to be considered</w:t>
      </w:r>
      <w:r>
        <w:t xml:space="preserve">. Hand this application in at the Front Desk. Direct any questions to </w:t>
      </w:r>
      <w:r w:rsidR="001A66F7">
        <w:t xml:space="preserve">the </w:t>
      </w:r>
      <w:r w:rsidR="009256BB">
        <w:t xml:space="preserve">Library Assistant at </w:t>
      </w:r>
      <w:r w:rsidR="001A66F7">
        <w:t>518-673-2314 X 1</w:t>
      </w:r>
      <w:r w:rsidR="009256BB">
        <w:t>14</w:t>
      </w:r>
      <w:r w:rsidR="001A66F7">
        <w:t xml:space="preserve"> or to </w:t>
      </w:r>
      <w:r>
        <w:t>the Reference Desk, at canlib@mvls.info. You will be notified by email if you have been selected for a volunteer interview.</w:t>
      </w:r>
    </w:p>
    <w:p w14:paraId="48810A8E" w14:textId="77777777" w:rsidR="0049639E" w:rsidRDefault="0049639E" w:rsidP="0049639E"/>
    <w:p w14:paraId="197ECBF8" w14:textId="77777777" w:rsidR="0049639E" w:rsidRDefault="0049639E" w:rsidP="0049639E">
      <w:r>
        <w:t>Name: _____________________________________________________ Age: _____________</w:t>
      </w:r>
    </w:p>
    <w:p w14:paraId="3063AF87" w14:textId="77777777" w:rsidR="0049639E" w:rsidRDefault="0049639E" w:rsidP="0049639E">
      <w:r>
        <w:t>Address: ______________________________________________________________________</w:t>
      </w:r>
    </w:p>
    <w:p w14:paraId="7B519DFD" w14:textId="77777777" w:rsidR="0049639E" w:rsidRDefault="0049639E" w:rsidP="0049639E">
      <w:r>
        <w:t>Telephone #: _________________________ Emergency Contact #: _______________________</w:t>
      </w:r>
    </w:p>
    <w:p w14:paraId="0526EBD9" w14:textId="77777777" w:rsidR="0049639E" w:rsidRDefault="0049639E" w:rsidP="0049639E">
      <w:r>
        <w:t>Email address: __________________________________________________________________</w:t>
      </w:r>
    </w:p>
    <w:p w14:paraId="41329DE7" w14:textId="77777777" w:rsidR="0049639E" w:rsidRDefault="0049639E" w:rsidP="0049639E">
      <w:r>
        <w:t>School: ______________________________________________________ Grade: ___________</w:t>
      </w:r>
    </w:p>
    <w:p w14:paraId="4DE077FD" w14:textId="77777777" w:rsidR="0049639E" w:rsidRDefault="0049639E" w:rsidP="0049639E">
      <w:r>
        <w:t>Parent/Guardian Name: __________________________________________________________</w:t>
      </w:r>
    </w:p>
    <w:p w14:paraId="37681348" w14:textId="77777777" w:rsidR="0049639E" w:rsidRDefault="0049639E" w:rsidP="0049639E">
      <w:r>
        <w:t>Parent/Guardian Signature: _______________________________________________________</w:t>
      </w:r>
    </w:p>
    <w:p w14:paraId="2EB879FD" w14:textId="77777777" w:rsidR="0049639E" w:rsidRDefault="0049639E" w:rsidP="0049639E"/>
    <w:p w14:paraId="762CA7AA" w14:textId="77777777" w:rsidR="0049639E" w:rsidRDefault="0049639E" w:rsidP="0049639E">
      <w:r>
        <w:t>How long do you intend to volunteer at the library? Please provide exact dates if known.</w:t>
      </w:r>
    </w:p>
    <w:p w14:paraId="2A290CE9" w14:textId="77777777" w:rsidR="0049639E" w:rsidRDefault="0049639E" w:rsidP="0049639E">
      <w:r>
        <w:t>______________________________________________________________________________</w:t>
      </w:r>
    </w:p>
    <w:p w14:paraId="03E10CB5" w14:textId="77777777" w:rsidR="0049639E" w:rsidRDefault="0049639E" w:rsidP="0049639E">
      <w:r>
        <w:t>______________________________________________________________________________</w:t>
      </w:r>
    </w:p>
    <w:p w14:paraId="6BB128DC" w14:textId="77777777" w:rsidR="0049639E" w:rsidRDefault="0049639E" w:rsidP="0049639E">
      <w:r>
        <w:t>Why do you want to volunteer at the library?</w:t>
      </w:r>
    </w:p>
    <w:p w14:paraId="0679671A" w14:textId="77777777" w:rsidR="0049639E" w:rsidRDefault="0049639E" w:rsidP="0049639E">
      <w:r>
        <w:t>______________________________________________________________________________</w:t>
      </w:r>
    </w:p>
    <w:p w14:paraId="7A750890" w14:textId="77777777" w:rsidR="0049639E" w:rsidRDefault="0049639E" w:rsidP="0049639E">
      <w:r>
        <w:t>______________________________________________________________________________</w:t>
      </w:r>
    </w:p>
    <w:p w14:paraId="76D67E63" w14:textId="77777777" w:rsidR="0049639E" w:rsidRDefault="0049639E" w:rsidP="0049639E">
      <w:r>
        <w:t>______________________________________________________________________________</w:t>
      </w:r>
    </w:p>
    <w:p w14:paraId="1DBB8265" w14:textId="77777777" w:rsidR="0049639E" w:rsidRDefault="0049639E" w:rsidP="0049639E"/>
    <w:p w14:paraId="3D861BDB" w14:textId="77777777" w:rsidR="0049639E" w:rsidRDefault="0049639E" w:rsidP="0049639E"/>
    <w:p w14:paraId="5CE77F1E" w14:textId="77777777" w:rsidR="0079409B" w:rsidRDefault="0079409B" w:rsidP="0049639E"/>
    <w:p w14:paraId="38048494" w14:textId="77777777" w:rsidR="0079409B" w:rsidRDefault="0079409B" w:rsidP="0049639E"/>
    <w:p w14:paraId="205F0413" w14:textId="77777777" w:rsidR="00846C0C" w:rsidRDefault="0049639E" w:rsidP="0049639E">
      <w:pPr>
        <w:rPr>
          <w:b/>
          <w:sz w:val="24"/>
        </w:rPr>
      </w:pPr>
      <w:r w:rsidRPr="0049639E">
        <w:rPr>
          <w:b/>
          <w:sz w:val="24"/>
        </w:rPr>
        <w:lastRenderedPageBreak/>
        <w:t>Canajoharie Library Volunteer Policy</w:t>
      </w:r>
    </w:p>
    <w:p w14:paraId="782C0C5D" w14:textId="77777777" w:rsidR="00846C0C" w:rsidRPr="009747AF" w:rsidRDefault="00846C0C" w:rsidP="0049639E">
      <w:pPr>
        <w:rPr>
          <w:b/>
        </w:rPr>
      </w:pPr>
      <w:r w:rsidRPr="009747AF">
        <w:rPr>
          <w:b/>
        </w:rPr>
        <w:t>Library Page Responsibilities:</w:t>
      </w:r>
    </w:p>
    <w:p w14:paraId="4CE34638" w14:textId="77777777" w:rsidR="00846C0C" w:rsidRPr="00846C0C" w:rsidRDefault="00846C0C" w:rsidP="00846C0C">
      <w:pPr>
        <w:rPr>
          <w:sz w:val="24"/>
        </w:rPr>
      </w:pPr>
      <w:r>
        <w:rPr>
          <w:sz w:val="24"/>
        </w:rPr>
        <w:t>T</w:t>
      </w:r>
      <w:r w:rsidRPr="00846C0C">
        <w:rPr>
          <w:sz w:val="24"/>
        </w:rPr>
        <w:t xml:space="preserve">his position is an indirect service provider helping to maintain the availability of library materials by shelving books and other materials, </w:t>
      </w:r>
      <w:r w:rsidR="009747AF">
        <w:rPr>
          <w:sz w:val="24"/>
        </w:rPr>
        <w:t>shelf reading,</w:t>
      </w:r>
      <w:r w:rsidRPr="00846C0C">
        <w:rPr>
          <w:sz w:val="24"/>
        </w:rPr>
        <w:t xml:space="preserve"> and organizing materials into their proper </w:t>
      </w:r>
      <w:r w:rsidR="009747AF">
        <w:rPr>
          <w:sz w:val="24"/>
        </w:rPr>
        <w:t>alphabetical and/or Dewey sequence.</w:t>
      </w:r>
    </w:p>
    <w:p w14:paraId="4609A4B1" w14:textId="77777777" w:rsidR="00846C0C" w:rsidRPr="00846C0C" w:rsidRDefault="00846C0C" w:rsidP="00846C0C">
      <w:pPr>
        <w:rPr>
          <w:sz w:val="24"/>
        </w:rPr>
      </w:pPr>
      <w:r w:rsidRPr="00846C0C">
        <w:rPr>
          <w:sz w:val="24"/>
        </w:rPr>
        <w:t xml:space="preserve">Answers in-person inquiries, helps </w:t>
      </w:r>
      <w:r w:rsidR="009747AF">
        <w:rPr>
          <w:sz w:val="24"/>
        </w:rPr>
        <w:t>patrons</w:t>
      </w:r>
      <w:r w:rsidRPr="00846C0C">
        <w:rPr>
          <w:sz w:val="24"/>
        </w:rPr>
        <w:t xml:space="preserve"> locate needed materials and refers </w:t>
      </w:r>
      <w:r w:rsidR="009747AF">
        <w:rPr>
          <w:sz w:val="24"/>
        </w:rPr>
        <w:t xml:space="preserve">patrons </w:t>
      </w:r>
      <w:r w:rsidRPr="00846C0C">
        <w:rPr>
          <w:sz w:val="24"/>
        </w:rPr>
        <w:t>to</w:t>
      </w:r>
      <w:r w:rsidR="009747AF">
        <w:rPr>
          <w:sz w:val="24"/>
        </w:rPr>
        <w:t xml:space="preserve"> </w:t>
      </w:r>
      <w:r w:rsidRPr="00846C0C">
        <w:rPr>
          <w:sz w:val="24"/>
        </w:rPr>
        <w:t xml:space="preserve">appropriate </w:t>
      </w:r>
      <w:r w:rsidR="009747AF">
        <w:rPr>
          <w:sz w:val="24"/>
        </w:rPr>
        <w:t>staff members</w:t>
      </w:r>
      <w:r w:rsidRPr="00846C0C">
        <w:rPr>
          <w:sz w:val="24"/>
        </w:rPr>
        <w:t>.</w:t>
      </w:r>
    </w:p>
    <w:p w14:paraId="7AFFE5AD" w14:textId="77777777" w:rsidR="00846C0C" w:rsidRPr="00846C0C" w:rsidRDefault="00846C0C" w:rsidP="00846C0C">
      <w:pPr>
        <w:rPr>
          <w:sz w:val="24"/>
        </w:rPr>
      </w:pPr>
      <w:r w:rsidRPr="00846C0C">
        <w:rPr>
          <w:sz w:val="24"/>
        </w:rPr>
        <w:t>Physically lift</w:t>
      </w:r>
      <w:r w:rsidR="009747AF">
        <w:rPr>
          <w:sz w:val="24"/>
        </w:rPr>
        <w:t xml:space="preserve">ing, pushing, </w:t>
      </w:r>
      <w:r w:rsidRPr="00846C0C">
        <w:rPr>
          <w:sz w:val="24"/>
        </w:rPr>
        <w:t>and arran</w:t>
      </w:r>
      <w:r w:rsidR="009747AF">
        <w:rPr>
          <w:sz w:val="24"/>
        </w:rPr>
        <w:t>ging</w:t>
      </w:r>
      <w:r w:rsidRPr="00846C0C">
        <w:rPr>
          <w:sz w:val="24"/>
        </w:rPr>
        <w:t xml:space="preserve"> the library </w:t>
      </w:r>
      <w:r w:rsidR="009747AF">
        <w:rPr>
          <w:sz w:val="24"/>
        </w:rPr>
        <w:t xml:space="preserve">materials </w:t>
      </w:r>
      <w:r w:rsidRPr="00846C0C">
        <w:rPr>
          <w:sz w:val="24"/>
        </w:rPr>
        <w:t xml:space="preserve">weighing up to </w:t>
      </w:r>
      <w:r w:rsidR="009747AF">
        <w:rPr>
          <w:sz w:val="24"/>
        </w:rPr>
        <w:t>50</w:t>
      </w:r>
      <w:r w:rsidRPr="00846C0C">
        <w:rPr>
          <w:sz w:val="24"/>
        </w:rPr>
        <w:t xml:space="preserve"> pounds</w:t>
      </w:r>
      <w:r w:rsidR="009747AF">
        <w:rPr>
          <w:sz w:val="24"/>
        </w:rPr>
        <w:t>. Including tables, chairs, book drop bins, and carts.</w:t>
      </w:r>
    </w:p>
    <w:p w14:paraId="461B13B6" w14:textId="77777777" w:rsidR="009747AF" w:rsidRDefault="009747AF" w:rsidP="0049639E">
      <w:pPr>
        <w:rPr>
          <w:b/>
        </w:rPr>
      </w:pPr>
    </w:p>
    <w:p w14:paraId="17CFFC52" w14:textId="77777777" w:rsidR="009747AF" w:rsidRPr="009747AF" w:rsidRDefault="009747AF" w:rsidP="0049639E">
      <w:pPr>
        <w:rPr>
          <w:b/>
        </w:rPr>
      </w:pPr>
      <w:r w:rsidRPr="009747AF">
        <w:rPr>
          <w:b/>
        </w:rPr>
        <w:t>Library Page Requirements:</w:t>
      </w:r>
    </w:p>
    <w:p w14:paraId="210F890B" w14:textId="77777777" w:rsidR="0049639E" w:rsidRDefault="0049639E" w:rsidP="0049639E">
      <w:r>
        <w:t xml:space="preserve">Volunteers must be at least 15 years </w:t>
      </w:r>
      <w:r w:rsidR="009747AF">
        <w:t>of age or older</w:t>
      </w:r>
      <w:r>
        <w:t>.</w:t>
      </w:r>
    </w:p>
    <w:p w14:paraId="6C0927C3" w14:textId="77777777" w:rsidR="0049639E" w:rsidRDefault="0049639E" w:rsidP="0049639E">
      <w:r>
        <w:t>The volunteer application must be filled out and handed in to the Front Desk.</w:t>
      </w:r>
    </w:p>
    <w:p w14:paraId="36474998" w14:textId="77777777" w:rsidR="0049639E" w:rsidRDefault="0049639E" w:rsidP="0049639E">
      <w:r>
        <w:t>If your application is being considered, you will receive an email from the Librarian.</w:t>
      </w:r>
    </w:p>
    <w:p w14:paraId="67DF1978" w14:textId="77777777" w:rsidR="0049639E" w:rsidRDefault="0049639E" w:rsidP="0049639E">
      <w:r>
        <w:t>Prior to volunteering, all applicants must meet with the Librarian for a short interview.</w:t>
      </w:r>
    </w:p>
    <w:p w14:paraId="74E0F4D8" w14:textId="77777777" w:rsidR="0049639E" w:rsidRDefault="0049639E" w:rsidP="0049639E">
      <w:r>
        <w:t xml:space="preserve">Each volunteer is responsible for </w:t>
      </w:r>
      <w:r w:rsidR="009747AF">
        <w:t>keeping track of their volunteer hours</w:t>
      </w:r>
      <w:r>
        <w:t>.</w:t>
      </w:r>
    </w:p>
    <w:p w14:paraId="751E0404" w14:textId="39570E53" w:rsidR="0049639E" w:rsidRDefault="0049639E" w:rsidP="0049639E">
      <w:r>
        <w:t xml:space="preserve">All volunteers are responsible for </w:t>
      </w:r>
      <w:r w:rsidR="009747AF">
        <w:t xml:space="preserve">the </w:t>
      </w:r>
      <w:r>
        <w:t xml:space="preserve">service hours </w:t>
      </w:r>
      <w:r w:rsidR="001A66F7">
        <w:t>they have committed to. Volunteers</w:t>
      </w:r>
      <w:r>
        <w:t xml:space="preserve"> must provide at least 24 hours</w:t>
      </w:r>
      <w:r w:rsidR="001A66F7">
        <w:t xml:space="preserve">’ notice, </w:t>
      </w:r>
      <w:r w:rsidR="009747AF">
        <w:t xml:space="preserve">if they cannot attend. </w:t>
      </w:r>
      <w:r w:rsidR="001A66F7">
        <w:t xml:space="preserve">Call the </w:t>
      </w:r>
      <w:r w:rsidR="009256BB">
        <w:t>Library Assistant</w:t>
      </w:r>
      <w:r w:rsidR="001A66F7">
        <w:t xml:space="preserve"> at 518-673-2314 X 1</w:t>
      </w:r>
      <w:r w:rsidR="009256BB">
        <w:t>14</w:t>
      </w:r>
      <w:r w:rsidR="001A66F7">
        <w:t>. Individuals</w:t>
      </w:r>
      <w:r>
        <w:t xml:space="preserve"> who fail </w:t>
      </w:r>
      <w:r w:rsidR="001A66F7">
        <w:t xml:space="preserve">to attend their volunteer hours </w:t>
      </w:r>
      <w:r>
        <w:t>without prior notice more than 2 times will no longer be permitted to volunteer for the library.</w:t>
      </w:r>
    </w:p>
    <w:p w14:paraId="1B8D0FE8" w14:textId="77777777" w:rsidR="0049639E" w:rsidRDefault="0049639E" w:rsidP="0049639E">
      <w:r>
        <w:t xml:space="preserve">Each volunteer </w:t>
      </w:r>
      <w:r w:rsidR="009747AF">
        <w:t>can request a confirmation of service</w:t>
      </w:r>
      <w:r>
        <w:t xml:space="preserve"> le</w:t>
      </w:r>
      <w:r w:rsidR="001A66F7">
        <w:t xml:space="preserve">tter at the completion of their </w:t>
      </w:r>
      <w:r>
        <w:t>volunteer service, which must be requested at least 1 week prior to the due date.</w:t>
      </w:r>
    </w:p>
    <w:p w14:paraId="0DA7F3E7" w14:textId="77777777" w:rsidR="0049639E" w:rsidRDefault="0049639E" w:rsidP="0049639E">
      <w:r>
        <w:t>Resignation: Should you decide to leave the volunt</w:t>
      </w:r>
      <w:r w:rsidR="001A66F7">
        <w:t>eer p</w:t>
      </w:r>
      <w:r w:rsidR="0079409B">
        <w:t>osition</w:t>
      </w:r>
      <w:r w:rsidR="001A66F7">
        <w:t xml:space="preserve">, please notify the </w:t>
      </w:r>
      <w:r>
        <w:t>Librarian as soon as possible.</w:t>
      </w:r>
    </w:p>
    <w:p w14:paraId="7F44965E" w14:textId="77777777" w:rsidR="0049639E" w:rsidRDefault="0049639E" w:rsidP="0049639E">
      <w:r>
        <w:t>Personal Conduct: Volunteers are asked to be courteous and co</w:t>
      </w:r>
      <w:r w:rsidR="001A66F7">
        <w:t xml:space="preserve">nsiderate of others. If patrons </w:t>
      </w:r>
      <w:r>
        <w:t>ask for assistance, volunteers should direct them to a staff member.</w:t>
      </w:r>
    </w:p>
    <w:p w14:paraId="05498FDC" w14:textId="77777777" w:rsidR="0049639E" w:rsidRDefault="0049639E" w:rsidP="0049639E">
      <w:r>
        <w:t xml:space="preserve">The </w:t>
      </w:r>
      <w:r w:rsidR="001A66F7">
        <w:t xml:space="preserve">Canajoharie </w:t>
      </w:r>
      <w:r>
        <w:t>Library</w:t>
      </w:r>
      <w:r w:rsidR="001A66F7">
        <w:t xml:space="preserve"> and Arkell Museum</w:t>
      </w:r>
      <w:r>
        <w:t xml:space="preserve"> reserves the right to terminate the as</w:t>
      </w:r>
      <w:r w:rsidR="001A66F7">
        <w:t xml:space="preserve">sociation between the volunteer </w:t>
      </w:r>
      <w:r>
        <w:t>and the library any time. Grounds for dismissal include, but are not limited to, fa</w:t>
      </w:r>
      <w:r w:rsidR="001A66F7">
        <w:t xml:space="preserve">ilure to adhere to policies and </w:t>
      </w:r>
      <w:r>
        <w:t xml:space="preserve">procedures of the </w:t>
      </w:r>
      <w:r w:rsidR="001A66F7">
        <w:t xml:space="preserve">Canajoharie </w:t>
      </w:r>
      <w:r>
        <w:t>Library</w:t>
      </w:r>
      <w:r w:rsidR="001A66F7">
        <w:t xml:space="preserve"> and Arkell Museum</w:t>
      </w:r>
      <w:r>
        <w:t>.</w:t>
      </w:r>
    </w:p>
    <w:p w14:paraId="72209A33" w14:textId="77777777" w:rsidR="001A66F7" w:rsidRDefault="001A66F7" w:rsidP="001A66F7">
      <w:pPr>
        <w:spacing w:line="240" w:lineRule="auto"/>
        <w:contextualSpacing/>
      </w:pPr>
    </w:p>
    <w:p w14:paraId="67C887F7" w14:textId="77777777" w:rsidR="001A66F7" w:rsidRDefault="001A66F7" w:rsidP="001A66F7">
      <w:pPr>
        <w:spacing w:line="240" w:lineRule="auto"/>
        <w:contextualSpacing/>
      </w:pPr>
    </w:p>
    <w:p w14:paraId="13150F3C" w14:textId="77777777" w:rsidR="001A66F7" w:rsidRDefault="001A66F7" w:rsidP="001A66F7">
      <w:pPr>
        <w:spacing w:line="240" w:lineRule="auto"/>
        <w:contextualSpacing/>
      </w:pPr>
    </w:p>
    <w:p w14:paraId="29F637FB" w14:textId="77777777" w:rsidR="0079409B" w:rsidRDefault="0079409B" w:rsidP="0049639E"/>
    <w:p w14:paraId="65CE6116" w14:textId="77777777" w:rsidR="0079409B" w:rsidRDefault="0079409B" w:rsidP="0049639E">
      <w:pPr>
        <w:rPr>
          <w:b/>
          <w:sz w:val="24"/>
        </w:rPr>
      </w:pPr>
    </w:p>
    <w:p w14:paraId="396F7F14" w14:textId="77777777" w:rsidR="0049639E" w:rsidRDefault="001A66F7" w:rsidP="0049639E">
      <w:pPr>
        <w:rPr>
          <w:b/>
          <w:sz w:val="24"/>
        </w:rPr>
      </w:pPr>
      <w:r w:rsidRPr="001A66F7">
        <w:rPr>
          <w:b/>
          <w:sz w:val="24"/>
        </w:rPr>
        <w:lastRenderedPageBreak/>
        <w:t xml:space="preserve">Canajoharie Library </w:t>
      </w:r>
      <w:r w:rsidR="0049639E" w:rsidRPr="001A66F7">
        <w:rPr>
          <w:b/>
          <w:sz w:val="24"/>
        </w:rPr>
        <w:t>Volunteer</w:t>
      </w:r>
      <w:r w:rsidRPr="001A66F7">
        <w:rPr>
          <w:b/>
          <w:sz w:val="24"/>
        </w:rPr>
        <w:t xml:space="preserve"> </w:t>
      </w:r>
      <w:r w:rsidR="0049639E" w:rsidRPr="001A66F7">
        <w:rPr>
          <w:b/>
          <w:sz w:val="24"/>
        </w:rPr>
        <w:t>Application and Policy</w:t>
      </w:r>
    </w:p>
    <w:p w14:paraId="056B064C" w14:textId="77777777" w:rsidR="0079409B" w:rsidRPr="0079409B" w:rsidRDefault="0079409B" w:rsidP="0049639E">
      <w:pPr>
        <w:rPr>
          <w:sz w:val="24"/>
        </w:rPr>
      </w:pPr>
      <w:r w:rsidRPr="0079409B">
        <w:rPr>
          <w:sz w:val="24"/>
        </w:rPr>
        <w:t>Position: Library Page</w:t>
      </w:r>
    </w:p>
    <w:p w14:paraId="75DD57E4" w14:textId="77777777" w:rsidR="001A66F7" w:rsidRDefault="001A66F7" w:rsidP="0049639E"/>
    <w:p w14:paraId="4781AE34" w14:textId="77777777" w:rsidR="0049639E" w:rsidRDefault="0049639E" w:rsidP="0049639E">
      <w:r>
        <w:t>I have read, understand,</w:t>
      </w:r>
      <w:r w:rsidR="001A66F7">
        <w:t xml:space="preserve"> and agree to abide by the Volunteer</w:t>
      </w:r>
      <w:r w:rsidR="0079409B">
        <w:t xml:space="preserve"> </w:t>
      </w:r>
      <w:r w:rsidR="001A66F7">
        <w:t xml:space="preserve">Policy. I </w:t>
      </w:r>
      <w:r>
        <w:t>understand that failure</w:t>
      </w:r>
      <w:r w:rsidR="001A66F7">
        <w:t xml:space="preserve"> to adhere to the Volunteer Policy will result in my removal from the </w:t>
      </w:r>
      <w:r>
        <w:t>Volunteer</w:t>
      </w:r>
      <w:r w:rsidR="001A66F7">
        <w:t xml:space="preserve"> </w:t>
      </w:r>
      <w:r w:rsidR="0079409B">
        <w:t>position</w:t>
      </w:r>
      <w:r>
        <w:t>.</w:t>
      </w:r>
    </w:p>
    <w:p w14:paraId="5504DBC7" w14:textId="77777777" w:rsidR="001A66F7" w:rsidRDefault="001A66F7" w:rsidP="0049639E"/>
    <w:p w14:paraId="367047CC" w14:textId="77777777" w:rsidR="0049639E" w:rsidRDefault="0049639E" w:rsidP="0049639E">
      <w:r>
        <w:t>____________________________________ ________________________</w:t>
      </w:r>
    </w:p>
    <w:p w14:paraId="0C7F232C" w14:textId="77777777" w:rsidR="0049639E" w:rsidRDefault="0049639E" w:rsidP="0049639E">
      <w:r>
        <w:t>Volunteer Signature Date</w:t>
      </w:r>
    </w:p>
    <w:p w14:paraId="0474FC18" w14:textId="77777777" w:rsidR="0049639E" w:rsidRDefault="0049639E" w:rsidP="0049639E">
      <w:r>
        <w:t>____________________________________ ________________________</w:t>
      </w:r>
    </w:p>
    <w:p w14:paraId="16F7E589" w14:textId="77777777" w:rsidR="0049639E" w:rsidRDefault="0049639E" w:rsidP="0049639E">
      <w:r>
        <w:t>Parent/Guardian Signature Date</w:t>
      </w:r>
    </w:p>
    <w:p w14:paraId="3F2D70D1" w14:textId="77777777" w:rsidR="0049639E" w:rsidRDefault="0049639E" w:rsidP="0049639E">
      <w:r>
        <w:t>____________________________________ _________________________</w:t>
      </w:r>
    </w:p>
    <w:p w14:paraId="4D4DD6AB" w14:textId="77777777" w:rsidR="001A66F7" w:rsidRDefault="001A66F7" w:rsidP="001A66F7">
      <w:pPr>
        <w:spacing w:line="240" w:lineRule="auto"/>
        <w:contextualSpacing/>
      </w:pPr>
    </w:p>
    <w:p w14:paraId="3E3148AB" w14:textId="77777777" w:rsidR="001A66F7" w:rsidRDefault="001A66F7" w:rsidP="001A66F7">
      <w:pPr>
        <w:spacing w:line="240" w:lineRule="auto"/>
        <w:contextualSpacing/>
      </w:pPr>
    </w:p>
    <w:p w14:paraId="03BDAD34" w14:textId="77777777" w:rsidR="001A66F7" w:rsidRDefault="001A66F7" w:rsidP="001A66F7">
      <w:pPr>
        <w:spacing w:line="240" w:lineRule="auto"/>
        <w:contextualSpacing/>
      </w:pPr>
    </w:p>
    <w:p w14:paraId="1EAA58A4" w14:textId="77777777" w:rsidR="001A66F7" w:rsidRDefault="001A66F7" w:rsidP="001A66F7">
      <w:pPr>
        <w:spacing w:line="240" w:lineRule="auto"/>
        <w:contextualSpacing/>
      </w:pPr>
    </w:p>
    <w:p w14:paraId="081760A0" w14:textId="77777777" w:rsidR="001A66F7" w:rsidRDefault="001A66F7" w:rsidP="001A66F7">
      <w:pPr>
        <w:spacing w:line="240" w:lineRule="auto"/>
        <w:contextualSpacing/>
      </w:pPr>
      <w:r>
        <w:t xml:space="preserve">Canajoharie Library </w:t>
      </w:r>
    </w:p>
    <w:p w14:paraId="03E293D3" w14:textId="77777777" w:rsidR="001A66F7" w:rsidRDefault="001A66F7" w:rsidP="001A66F7">
      <w:pPr>
        <w:spacing w:line="240" w:lineRule="auto"/>
        <w:contextualSpacing/>
      </w:pPr>
      <w:r>
        <w:t>2 Erie Blvd</w:t>
      </w:r>
    </w:p>
    <w:p w14:paraId="264DB3E3" w14:textId="77777777" w:rsidR="001A66F7" w:rsidRDefault="001A66F7" w:rsidP="001A66F7">
      <w:pPr>
        <w:spacing w:line="240" w:lineRule="auto"/>
        <w:contextualSpacing/>
      </w:pPr>
      <w:r>
        <w:t>Canajoharie NY 13317</w:t>
      </w:r>
    </w:p>
    <w:p w14:paraId="0DFAC1B7" w14:textId="77777777" w:rsidR="001A66F7" w:rsidRDefault="001A66F7" w:rsidP="001A66F7">
      <w:pPr>
        <w:spacing w:line="240" w:lineRule="auto"/>
        <w:contextualSpacing/>
      </w:pPr>
      <w:r>
        <w:t xml:space="preserve">P 518.673.2314 </w:t>
      </w:r>
    </w:p>
    <w:p w14:paraId="67E6506F" w14:textId="77777777" w:rsidR="001A66F7" w:rsidRDefault="001A66F7" w:rsidP="001A66F7">
      <w:pPr>
        <w:spacing w:line="240" w:lineRule="auto"/>
        <w:contextualSpacing/>
      </w:pPr>
      <w:r>
        <w:t>canlib@mvls.info</w:t>
      </w:r>
    </w:p>
    <w:p w14:paraId="09A8B30E" w14:textId="77777777" w:rsidR="00F47B79" w:rsidRDefault="00F47B79" w:rsidP="0049639E"/>
    <w:sectPr w:rsidR="00F47B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MTY1MTY3sDQwMjJR0lEKTi0uzszPAykwrAUABZ2a7SwAAAA="/>
  </w:docVars>
  <w:rsids>
    <w:rsidRoot w:val="0049639E"/>
    <w:rsid w:val="00170E6D"/>
    <w:rsid w:val="001A66F7"/>
    <w:rsid w:val="003A0124"/>
    <w:rsid w:val="0049639E"/>
    <w:rsid w:val="0079409B"/>
    <w:rsid w:val="00846C0C"/>
    <w:rsid w:val="009256BB"/>
    <w:rsid w:val="009747AF"/>
    <w:rsid w:val="00F47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E6882"/>
  <w15:chartTrackingRefBased/>
  <w15:docId w15:val="{16B0838F-3FC1-49A9-92F6-D94E64E4E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66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63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66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6F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41</Words>
  <Characters>365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</dc:creator>
  <cp:keywords/>
  <dc:description/>
  <cp:lastModifiedBy>Cancro, Maria</cp:lastModifiedBy>
  <cp:revision>4</cp:revision>
  <cp:lastPrinted>2021-07-16T15:30:00Z</cp:lastPrinted>
  <dcterms:created xsi:type="dcterms:W3CDTF">2021-07-16T16:13:00Z</dcterms:created>
  <dcterms:modified xsi:type="dcterms:W3CDTF">2023-04-20T19:06:00Z</dcterms:modified>
</cp:coreProperties>
</file>